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WithEffects.xml" ContentType="application/vnd.ms-word.stylesWithEffects+xml"/>
  <Override PartName="/word/glossary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62EB55F0" w:rsidR="00F91718" w:rsidRPr="002A174C" w:rsidRDefault="00556DF4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/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693097F6" w:rsidR="00F91718" w:rsidRPr="002A174C" w:rsidRDefault="00556DF4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BE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21A95E3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proofErr w:type="spellStart"/>
                <w:r>
                  <w:rPr>
                    <w:rStyle w:val="Style2"/>
                  </w:rPr>
                  <w:t>Tojo</w:t>
                </w:r>
                <w:proofErr w:type="spellEnd"/>
                <w:r>
                  <w:rPr>
                    <w:rStyle w:val="Style2"/>
                  </w:rPr>
                  <w:t xml:space="preserve"> Thomas</w:t>
                </w:r>
                <w:r w:rsidR="00EA7049">
                  <w:rPr>
                    <w:rStyle w:val="Style2"/>
                  </w:rPr>
                  <w:t xml:space="preserve"> and </w:t>
                </w:r>
                <w:proofErr w:type="spellStart"/>
                <w:r w:rsidR="00EA7049">
                  <w:rPr>
                    <w:rStyle w:val="Style2"/>
                  </w:rPr>
                  <w:t>Akshay</w:t>
                </w:r>
                <w:proofErr w:type="spellEnd"/>
                <w:r w:rsidR="00EA7049">
                  <w:rPr>
                    <w:rStyle w:val="Style2"/>
                  </w:rPr>
                  <w:t xml:space="preserve"> </w:t>
                </w:r>
                <w:proofErr w:type="spellStart"/>
                <w:r w:rsidR="00EA7049">
                  <w:rPr>
                    <w:rStyle w:val="Style2"/>
                  </w:rPr>
                  <w:t>Bhat</w:t>
                </w:r>
                <w:proofErr w:type="spellEnd"/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556DF4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556DF4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556DF4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556DF4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77777777" w:rsidR="009006F5" w:rsidRDefault="002879B9" w:rsidP="00D55A4B">
                <w:r>
                  <w:t>Implement html to create</w:t>
                </w:r>
                <w:r w:rsidR="008C40B8" w:rsidRPr="008C40B8">
                  <w:t xml:space="preserve"> web pag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77777777" w:rsidR="009006F5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77777777"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77777777" w:rsidR="00D55A4B" w:rsidRDefault="008C40B8" w:rsidP="00D55A4B">
                <w:r w:rsidRPr="008C40B8">
                  <w:t>Demonstrate usage of CSS 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7777777" w:rsidR="00D55A4B" w:rsidRDefault="008C40B8" w:rsidP="00897E7E">
                <w:r w:rsidRPr="008C40B8">
                  <w:rPr>
                    <w:rFonts w:eastAsia="Calibri"/>
                  </w:rPr>
                  <w:t xml:space="preserve">Apply client-side </w:t>
                </w:r>
                <w:r w:rsidR="002879B9">
                  <w:rPr>
                    <w:rFonts w:eastAsia="Calibri"/>
                  </w:rPr>
                  <w:t>techniques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77777777" w:rsidR="00D55A4B" w:rsidRDefault="008C40B8" w:rsidP="00D55A4B">
                <w:r w:rsidRPr="008C40B8">
                  <w:rPr>
                    <w:rFonts w:eastAsia="Calibri"/>
                  </w:rPr>
                  <w:t>Develop data driven application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7777777" w:rsidR="009006F5" w:rsidRPr="00EF5DFE" w:rsidRDefault="00653A30" w:rsidP="00653A30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77777777" w:rsidR="009006F5" w:rsidRPr="00EF5DFE" w:rsidRDefault="009006F5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556DF4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EndPr/>
            <w:sdtContent>
              <w:p w14:paraId="48E94D1E" w14:textId="64FA35C0" w:rsidR="002B35BC" w:rsidRPr="00D55A4B" w:rsidRDefault="00041D57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>Lab test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</w:t>
                </w:r>
                <w:proofErr w:type="gramStart"/>
                <w:r>
                  <w:rPr>
                    <w:rFonts w:ascii="Trebuchet MS" w:hAnsi="Trebuchet MS" w:cs="Calibri"/>
                    <w:sz w:val="20"/>
                  </w:rPr>
                  <w:t>:One</w:t>
                </w:r>
                <w:proofErr w:type="gramEnd"/>
                <w:r>
                  <w:rPr>
                    <w:rFonts w:ascii="Trebuchet MS" w:hAnsi="Trebuchet MS" w:cs="Calibri"/>
                    <w:sz w:val="20"/>
                  </w:rPr>
                  <w:t xml:space="preserve"> test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 of 15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and mini project </w:t>
                </w:r>
                <w:proofErr w:type="spellStart"/>
                <w:r w:rsidR="00FA3B74">
                  <w:rPr>
                    <w:rFonts w:ascii="Trebuchet MS" w:hAnsi="Trebuchet MS" w:cs="Calibri"/>
                    <w:sz w:val="20"/>
                  </w:rPr>
                  <w:t>evaluationof</w:t>
                </w:r>
                <w:proofErr w:type="spellEnd"/>
                <w:r w:rsidR="00FA3B74">
                  <w:rPr>
                    <w:rFonts w:ascii="Trebuchet MS" w:hAnsi="Trebuchet MS" w:cs="Calibri"/>
                    <w:sz w:val="20"/>
                  </w:rPr>
                  <w:t xml:space="preserve"> 15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marks (Max. Marks: 3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ab/>
                </w:r>
                <w:r>
                  <w:rPr>
                    <w:rFonts w:ascii="Trebuchet MS" w:hAnsi="Trebuchet MS" w:cs="Calibri"/>
                    <w:sz w:val="20"/>
                  </w:rPr>
                  <w:t xml:space="preserve"> : One evaluation of 10 marks (Max. Marks: 1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: Two Viva-Voce 10 marks each (Max. Marks: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556DF4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EndPr>
              <w:rPr>
                <w:rStyle w:val="Style2"/>
              </w:rPr>
            </w:sdtEndPr>
            <w:sdtContent>
              <w:p w14:paraId="7F1D1ACC" w14:textId="77777777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2B35BC" w:rsidRPr="00EC481B">
                  <w:rPr>
                    <w:rStyle w:val="Style2"/>
                  </w:rPr>
                  <w:t>xamination of 3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</w:t>
                </w:r>
                <w:proofErr w:type="gramStart"/>
                <w:r w:rsidR="00B32201">
                  <w:t>Affairs ,</w:t>
                </w:r>
                <w:proofErr w:type="gramEnd"/>
                <w:r w:rsidR="00B32201">
                  <w:t xml:space="preserve">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</w:t>
                </w:r>
                <w:proofErr w:type="gramStart"/>
                <w:r w:rsidR="00FA3B74">
                  <w:rPr>
                    <w:rFonts w:eastAsiaTheme="minorHAnsi"/>
                  </w:rPr>
                  <w:t xml:space="preserve">flower </w:t>
                </w:r>
                <w:r w:rsidR="00DA537D" w:rsidRPr="00DA537D">
                  <w:rPr>
                    <w:rFonts w:eastAsiaTheme="minorHAnsi"/>
                  </w:rPr>
                  <w:t xml:space="preserve"> using</w:t>
                </w:r>
                <w:proofErr w:type="gramEnd"/>
                <w:r w:rsidR="00DA537D" w:rsidRPr="00DA537D">
                  <w:rPr>
                    <w:rFonts w:eastAsiaTheme="minorHAnsi"/>
                  </w:rPr>
                  <w:t xml:space="preserve">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</w:t>
                </w:r>
                <w:proofErr w:type="gramStart"/>
                <w:r w:rsidR="00FA3B74">
                  <w:rPr>
                    <w:rFonts w:eastAsiaTheme="minorHAnsi"/>
                  </w:rPr>
                  <w:t xml:space="preserve">projects </w:t>
                </w:r>
                <w:r w:rsidR="003F5213">
                  <w:rPr>
                    <w:rFonts w:eastAsiaTheme="minorHAnsi"/>
                  </w:rPr>
                  <w:t>.</w:t>
                </w:r>
                <w:proofErr w:type="gramEnd"/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lastRenderedPageBreak/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 xml:space="preserve">Write a PHP page to upload user resume in </w:t>
                </w:r>
                <w:proofErr w:type="spellStart"/>
                <w:r w:rsidRPr="004336E6">
                  <w:rPr>
                    <w:rFonts w:eastAsiaTheme="minorHAnsi"/>
                  </w:rPr>
                  <w:t>pdf</w:t>
                </w:r>
                <w:proofErr w:type="spellEnd"/>
                <w:r w:rsidRPr="004336E6">
                  <w:rPr>
                    <w:rFonts w:eastAsiaTheme="minorHAnsi"/>
                  </w:rPr>
                  <w:t xml:space="preserve">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</w:t>
                </w:r>
                <w:proofErr w:type="gramStart"/>
                <w:r>
                  <w:t>.Mini</w:t>
                </w:r>
                <w:proofErr w:type="gramEnd"/>
                <w:r>
                  <w:t xml:space="preserve">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7777777" w:rsidR="00BE7521" w:rsidRPr="00D55A4B" w:rsidRDefault="00556DF4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>Randy Connolly, Ricardo Hoar, Fundamentals of Web Development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77777777" w:rsidR="00D55A4B" w:rsidRDefault="00556DF4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>Luke Welling, Laura Thomson, PHP and MySQL Web Development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77777777" w:rsidR="00D55A4B" w:rsidRDefault="00556DF4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FC418E">
                  <w:rPr>
                    <w:rFonts w:eastAsiaTheme="minorHAnsi"/>
                  </w:rPr>
                  <w:t xml:space="preserve">4. </w:t>
                </w:r>
                <w:r w:rsidR="00FC418E" w:rsidRPr="00FC418E">
                  <w:rPr>
                    <w:rFonts w:eastAsiaTheme="minorHAnsi"/>
                  </w:rPr>
                  <w:t xml:space="preserve">John </w:t>
                </w:r>
                <w:proofErr w:type="spellStart"/>
                <w:r w:rsidR="00FC418E" w:rsidRPr="00FC418E">
                  <w:rPr>
                    <w:rFonts w:eastAsiaTheme="minorHAnsi"/>
                  </w:rPr>
                  <w:t>Kocer</w:t>
                </w:r>
                <w:proofErr w:type="spellEnd"/>
                <w:r w:rsidR="00FC418E" w:rsidRPr="00FC418E">
                  <w:rPr>
                    <w:rFonts w:eastAsiaTheme="minorHAnsi"/>
                  </w:rPr>
                  <w:t>, “Angular 7: By Example (Part One Book 1)”, 2019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5DB2D3F8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0"/>
      <w:footerReference w:type="default" r:id="rId11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92A096" w14:textId="77777777" w:rsidR="00556DF4" w:rsidRDefault="00556DF4">
      <w:r>
        <w:separator/>
      </w:r>
    </w:p>
  </w:endnote>
  <w:endnote w:type="continuationSeparator" w:id="0">
    <w:p w14:paraId="4FF7DCF8" w14:textId="77777777" w:rsidR="00556DF4" w:rsidRDefault="00556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1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7EB0F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FBB1D5" w14:textId="77777777" w:rsidR="00556DF4" w:rsidRDefault="00556DF4">
      <w:r>
        <w:separator/>
      </w:r>
    </w:p>
  </w:footnote>
  <w:footnote w:type="continuationSeparator" w:id="0">
    <w:p w14:paraId="5CEC9188" w14:textId="77777777" w:rsidR="00556DF4" w:rsidRDefault="00556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8A1"/>
    <w:rsid w:val="00232C82"/>
    <w:rsid w:val="00236FB7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E1509"/>
    <w:rsid w:val="003E430A"/>
    <w:rsid w:val="003F2F0B"/>
    <w:rsid w:val="003F5213"/>
    <w:rsid w:val="00407C9D"/>
    <w:rsid w:val="00417C98"/>
    <w:rsid w:val="00420C3D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6358F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A199B"/>
    <w:rsid w:val="00EA7049"/>
    <w:rsid w:val="00EB6844"/>
    <w:rsid w:val="00EC481B"/>
    <w:rsid w:val="00ED6C6B"/>
    <w:rsid w:val="00EF2C78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5E0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224E1B"/>
    <w:rsid w:val="00265C4A"/>
    <w:rsid w:val="00300AA3"/>
    <w:rsid w:val="00316593"/>
    <w:rsid w:val="004C0B4E"/>
    <w:rsid w:val="004F0A5F"/>
    <w:rsid w:val="004F300F"/>
    <w:rsid w:val="005114E7"/>
    <w:rsid w:val="00526CD4"/>
    <w:rsid w:val="008B127C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0" ma:contentTypeDescription="Create a new document." ma:contentTypeScope="" ma:versionID="c0c6a51af3d40dbc557a2db3f03c0807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2c8c90d13817bd65fcb49012add388df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ab66e86-67be-468d-bd01-fede7e2c78b7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3c8e6e-8136-4d7d-af1c-024f8e6687c9">
      <Terms xmlns="http://schemas.microsoft.com/office/infopath/2007/PartnerControls"/>
    </lcf76f155ced4ddcb4097134ff3c332f>
    <TaxCatchAll xmlns="6464b784-94fc-4d5d-8912-f9bf35373677" xsi:nil="true"/>
  </documentManagement>
</p:properties>
</file>

<file path=customXml/itemProps1.xml><?xml version="1.0" encoding="utf-8"?>
<ds:datastoreItem xmlns:ds="http://schemas.openxmlformats.org/officeDocument/2006/customXml" ds:itemID="{8C174096-673D-4AF4-AF37-F50CD697DD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CE7F75-DEC9-4FFF-9285-8DCF755AD5C7}"/>
</file>

<file path=customXml/itemProps3.xml><?xml version="1.0" encoding="utf-8"?>
<ds:datastoreItem xmlns:ds="http://schemas.openxmlformats.org/officeDocument/2006/customXml" ds:itemID="{C5BFC738-73CA-41C7-B6B8-6881246DD40A}"/>
</file>

<file path=customXml/itemProps4.xml><?xml version="1.0" encoding="utf-8"?>
<ds:datastoreItem xmlns:ds="http://schemas.openxmlformats.org/officeDocument/2006/customXml" ds:itemID="{78D45063-BDAA-4081-BBC3-79CD5CC042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OJO</cp:lastModifiedBy>
  <cp:revision>4</cp:revision>
  <cp:lastPrinted>2022-02-28T08:10:00Z</cp:lastPrinted>
  <dcterms:created xsi:type="dcterms:W3CDTF">2022-06-22T11:24:00Z</dcterms:created>
  <dcterms:modified xsi:type="dcterms:W3CDTF">2022-07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ACEB14D7C914C9A66454C530220F9</vt:lpwstr>
  </property>
</Properties>
</file>